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56EA1" w14:textId="03BB0BB6" w:rsidR="00B548C3" w:rsidRDefault="004F463F" w:rsidP="004F463F">
      <w:pPr>
        <w:jc w:val="center"/>
        <w:rPr>
          <w:rFonts w:ascii="Arial Rounded MT Bold" w:hAnsi="Arial Rounded MT Bold"/>
          <w:b/>
          <w:bCs/>
          <w:sz w:val="40"/>
          <w:szCs w:val="40"/>
        </w:rPr>
      </w:pPr>
      <w:r w:rsidRPr="004F463F">
        <w:rPr>
          <w:rFonts w:ascii="Arial Rounded MT Bold" w:hAnsi="Arial Rounded MT Bold"/>
          <w:b/>
          <w:bCs/>
          <w:sz w:val="40"/>
          <w:szCs w:val="40"/>
        </w:rPr>
        <w:t>Lab 3 task codes</w:t>
      </w:r>
    </w:p>
    <w:p w14:paraId="46E68B7F" w14:textId="370DA4CD" w:rsidR="00133348" w:rsidRPr="00BE3E13" w:rsidRDefault="00133348" w:rsidP="00133348">
      <w:pPr>
        <w:rPr>
          <w:rFonts w:cstheme="minorHAnsi"/>
          <w:b/>
          <w:bCs/>
          <w:sz w:val="40"/>
          <w:szCs w:val="40"/>
        </w:rPr>
      </w:pPr>
      <w:r w:rsidRPr="00BE3E13">
        <w:rPr>
          <w:rFonts w:cstheme="minorHAnsi"/>
          <w:b/>
          <w:bCs/>
          <w:sz w:val="40"/>
          <w:szCs w:val="40"/>
        </w:rPr>
        <w:t xml:space="preserve">Q1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33348" w14:paraId="2C03E9C6" w14:textId="77777777" w:rsidTr="00133348">
        <w:tc>
          <w:tcPr>
            <w:tcW w:w="3116" w:type="dxa"/>
          </w:tcPr>
          <w:p w14:paraId="0620EC73" w14:textId="77532B2F" w:rsidR="00133348" w:rsidRPr="00BE3E13" w:rsidRDefault="00133348" w:rsidP="00133348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BE3E13">
              <w:rPr>
                <w:rFonts w:cstheme="minorHAnsi"/>
                <w:b/>
                <w:bCs/>
                <w:sz w:val="28"/>
                <w:szCs w:val="28"/>
              </w:rPr>
              <w:t>Data item</w:t>
            </w:r>
          </w:p>
        </w:tc>
        <w:tc>
          <w:tcPr>
            <w:tcW w:w="3117" w:type="dxa"/>
          </w:tcPr>
          <w:p w14:paraId="381BB392" w14:textId="5293CE24" w:rsidR="00133348" w:rsidRPr="00BE3E13" w:rsidRDefault="00BE3E13" w:rsidP="00133348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BE3E13">
              <w:rPr>
                <w:rFonts w:cstheme="minorHAnsi"/>
                <w:b/>
                <w:bCs/>
                <w:sz w:val="28"/>
                <w:szCs w:val="28"/>
              </w:rPr>
              <w:t>Variable name</w:t>
            </w:r>
          </w:p>
        </w:tc>
        <w:tc>
          <w:tcPr>
            <w:tcW w:w="3117" w:type="dxa"/>
          </w:tcPr>
          <w:p w14:paraId="19C4BFEF" w14:textId="49A2596D" w:rsidR="00133348" w:rsidRPr="00BE3E13" w:rsidRDefault="00BE3E13" w:rsidP="00133348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BE3E13">
              <w:rPr>
                <w:rFonts w:cstheme="minorHAnsi"/>
                <w:b/>
                <w:bCs/>
                <w:sz w:val="28"/>
                <w:szCs w:val="28"/>
              </w:rPr>
              <w:t>Data type</w:t>
            </w:r>
          </w:p>
        </w:tc>
      </w:tr>
      <w:tr w:rsidR="00133348" w14:paraId="446FE2BD" w14:textId="77777777" w:rsidTr="00133348">
        <w:tc>
          <w:tcPr>
            <w:tcW w:w="3116" w:type="dxa"/>
          </w:tcPr>
          <w:p w14:paraId="2D2C2261" w14:textId="402C3C3B" w:rsidR="00133348" w:rsidRP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r w:rsidRPr="00133348">
              <w:rPr>
                <w:rFonts w:cstheme="minorHAnsi"/>
                <w:sz w:val="28"/>
                <w:szCs w:val="28"/>
              </w:rPr>
              <w:t>a)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r w:rsidRPr="00133348">
              <w:rPr>
                <w:rFonts w:cstheme="minorHAnsi"/>
                <w:sz w:val="28"/>
                <w:szCs w:val="28"/>
              </w:rPr>
              <w:t>Name of vendor company</w:t>
            </w:r>
          </w:p>
        </w:tc>
        <w:tc>
          <w:tcPr>
            <w:tcW w:w="3117" w:type="dxa"/>
          </w:tcPr>
          <w:p w14:paraId="112FA7BA" w14:textId="412510FA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Vendor_name</w:t>
            </w:r>
            <w:proofErr w:type="spellEnd"/>
          </w:p>
        </w:tc>
        <w:tc>
          <w:tcPr>
            <w:tcW w:w="3117" w:type="dxa"/>
          </w:tcPr>
          <w:p w14:paraId="6C423ECB" w14:textId="6C96F0AC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ring</w:t>
            </w:r>
          </w:p>
        </w:tc>
      </w:tr>
      <w:tr w:rsidR="00133348" w14:paraId="4866D32E" w14:textId="77777777" w:rsidTr="00133348">
        <w:tc>
          <w:tcPr>
            <w:tcW w:w="3116" w:type="dxa"/>
          </w:tcPr>
          <w:p w14:paraId="135A4335" w14:textId="6F97ECB3" w:rsid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) Inventory Item name</w:t>
            </w:r>
          </w:p>
        </w:tc>
        <w:tc>
          <w:tcPr>
            <w:tcW w:w="3117" w:type="dxa"/>
          </w:tcPr>
          <w:p w14:paraId="08D0F3DE" w14:textId="41162D23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item_name</w:t>
            </w:r>
            <w:proofErr w:type="spellEnd"/>
          </w:p>
        </w:tc>
        <w:tc>
          <w:tcPr>
            <w:tcW w:w="3117" w:type="dxa"/>
          </w:tcPr>
          <w:p w14:paraId="5328342F" w14:textId="5289B6FC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ring</w:t>
            </w:r>
          </w:p>
        </w:tc>
      </w:tr>
      <w:tr w:rsidR="00133348" w14:paraId="2567BD4B" w14:textId="77777777" w:rsidTr="00133348">
        <w:tc>
          <w:tcPr>
            <w:tcW w:w="3116" w:type="dxa"/>
          </w:tcPr>
          <w:p w14:paraId="2BC058F7" w14:textId="0DB99476" w:rsid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) Inventory no</w:t>
            </w:r>
          </w:p>
        </w:tc>
        <w:tc>
          <w:tcPr>
            <w:tcW w:w="3117" w:type="dxa"/>
          </w:tcPr>
          <w:p w14:paraId="0D21B9A0" w14:textId="2E20782A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inventory_no</w:t>
            </w:r>
            <w:proofErr w:type="spellEnd"/>
          </w:p>
        </w:tc>
        <w:tc>
          <w:tcPr>
            <w:tcW w:w="3117" w:type="dxa"/>
          </w:tcPr>
          <w:p w14:paraId="61DAE3F3" w14:textId="1F438A65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int</w:t>
            </w:r>
          </w:p>
        </w:tc>
      </w:tr>
      <w:tr w:rsidR="00133348" w14:paraId="694589F7" w14:textId="77777777" w:rsidTr="00133348">
        <w:tc>
          <w:tcPr>
            <w:tcW w:w="3116" w:type="dxa"/>
          </w:tcPr>
          <w:p w14:paraId="17D59BD3" w14:textId="701C4306" w:rsid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) Quantity</w:t>
            </w:r>
          </w:p>
        </w:tc>
        <w:tc>
          <w:tcPr>
            <w:tcW w:w="3117" w:type="dxa"/>
          </w:tcPr>
          <w:p w14:paraId="78C79C41" w14:textId="66F39115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quant</w:t>
            </w:r>
          </w:p>
        </w:tc>
        <w:tc>
          <w:tcPr>
            <w:tcW w:w="3117" w:type="dxa"/>
          </w:tcPr>
          <w:p w14:paraId="1CC26912" w14:textId="2C93334B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loat</w:t>
            </w:r>
          </w:p>
        </w:tc>
      </w:tr>
      <w:tr w:rsidR="00133348" w14:paraId="72BDA1CB" w14:textId="77777777" w:rsidTr="00133348">
        <w:tc>
          <w:tcPr>
            <w:tcW w:w="3116" w:type="dxa"/>
          </w:tcPr>
          <w:p w14:paraId="2BCAABF0" w14:textId="1F538FF3" w:rsid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) Price</w:t>
            </w:r>
          </w:p>
        </w:tc>
        <w:tc>
          <w:tcPr>
            <w:tcW w:w="3117" w:type="dxa"/>
          </w:tcPr>
          <w:p w14:paraId="1932DC8C" w14:textId="007DE30C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ice</w:t>
            </w:r>
          </w:p>
        </w:tc>
        <w:tc>
          <w:tcPr>
            <w:tcW w:w="3117" w:type="dxa"/>
          </w:tcPr>
          <w:p w14:paraId="4F43AFD7" w14:textId="1C35E2AC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loat</w:t>
            </w:r>
          </w:p>
        </w:tc>
      </w:tr>
      <w:tr w:rsidR="00133348" w14:paraId="4B64E0A4" w14:textId="77777777" w:rsidTr="00133348">
        <w:tc>
          <w:tcPr>
            <w:tcW w:w="3116" w:type="dxa"/>
          </w:tcPr>
          <w:p w14:paraId="6FF4EF04" w14:textId="4C381A03" w:rsid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) Address of company</w:t>
            </w:r>
          </w:p>
        </w:tc>
        <w:tc>
          <w:tcPr>
            <w:tcW w:w="3117" w:type="dxa"/>
          </w:tcPr>
          <w:p w14:paraId="2282597A" w14:textId="343A6599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add_comp</w:t>
            </w:r>
            <w:proofErr w:type="spellEnd"/>
          </w:p>
        </w:tc>
        <w:tc>
          <w:tcPr>
            <w:tcW w:w="3117" w:type="dxa"/>
          </w:tcPr>
          <w:p w14:paraId="7DAF5BE2" w14:textId="2DAB9AD4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ring</w:t>
            </w:r>
          </w:p>
        </w:tc>
      </w:tr>
      <w:tr w:rsidR="00133348" w14:paraId="1064A02B" w14:textId="77777777" w:rsidTr="00133348">
        <w:tc>
          <w:tcPr>
            <w:tcW w:w="3116" w:type="dxa"/>
          </w:tcPr>
          <w:p w14:paraId="780AD103" w14:textId="0C27F40D" w:rsid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g) Date Last ordered</w:t>
            </w:r>
          </w:p>
        </w:tc>
        <w:tc>
          <w:tcPr>
            <w:tcW w:w="3117" w:type="dxa"/>
          </w:tcPr>
          <w:p w14:paraId="52014D56" w14:textId="7D0E0930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last_ord</w:t>
            </w:r>
            <w:proofErr w:type="spellEnd"/>
          </w:p>
        </w:tc>
        <w:tc>
          <w:tcPr>
            <w:tcW w:w="3117" w:type="dxa"/>
          </w:tcPr>
          <w:p w14:paraId="1700AFCA" w14:textId="2B7312D9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loat</w:t>
            </w:r>
          </w:p>
        </w:tc>
      </w:tr>
      <w:tr w:rsidR="00133348" w14:paraId="22407FA8" w14:textId="77777777" w:rsidTr="00133348">
        <w:tc>
          <w:tcPr>
            <w:tcW w:w="3116" w:type="dxa"/>
          </w:tcPr>
          <w:p w14:paraId="26397B79" w14:textId="50EFE254" w:rsid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h) Reorder quantity</w:t>
            </w:r>
          </w:p>
        </w:tc>
        <w:tc>
          <w:tcPr>
            <w:tcW w:w="3117" w:type="dxa"/>
          </w:tcPr>
          <w:p w14:paraId="06428C3B" w14:textId="7F56CE27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reorder_quant</w:t>
            </w:r>
            <w:proofErr w:type="spellEnd"/>
          </w:p>
        </w:tc>
        <w:tc>
          <w:tcPr>
            <w:tcW w:w="3117" w:type="dxa"/>
          </w:tcPr>
          <w:p w14:paraId="420A5A8C" w14:textId="19FF7F09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int</w:t>
            </w:r>
          </w:p>
        </w:tc>
      </w:tr>
      <w:tr w:rsidR="00133348" w14:paraId="078AF852" w14:textId="77777777" w:rsidTr="00133348">
        <w:tc>
          <w:tcPr>
            <w:tcW w:w="3116" w:type="dxa"/>
          </w:tcPr>
          <w:p w14:paraId="16053727" w14:textId="66AA7D73" w:rsidR="00133348" w:rsidRPr="00133348" w:rsidRDefault="00133348" w:rsidP="00133348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i</w:t>
            </w:r>
            <w:proofErr w:type="spellEnd"/>
            <w:r>
              <w:rPr>
                <w:rFonts w:cstheme="minorHAnsi"/>
                <w:sz w:val="28"/>
                <w:szCs w:val="28"/>
              </w:rPr>
              <w:t>) Obsolete item (yes/no)</w:t>
            </w:r>
          </w:p>
        </w:tc>
        <w:tc>
          <w:tcPr>
            <w:tcW w:w="3117" w:type="dxa"/>
          </w:tcPr>
          <w:p w14:paraId="61218B83" w14:textId="67EAA114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Obso_item</w:t>
            </w:r>
            <w:proofErr w:type="spellEnd"/>
          </w:p>
        </w:tc>
        <w:tc>
          <w:tcPr>
            <w:tcW w:w="3117" w:type="dxa"/>
          </w:tcPr>
          <w:p w14:paraId="5EF21135" w14:textId="0E6FB292" w:rsidR="00133348" w:rsidRDefault="00BE3E13" w:rsidP="00133348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oolean</w:t>
            </w:r>
          </w:p>
        </w:tc>
      </w:tr>
    </w:tbl>
    <w:p w14:paraId="2A50FE95" w14:textId="58272BE6" w:rsidR="00133348" w:rsidRDefault="00133348" w:rsidP="00133348">
      <w:pPr>
        <w:rPr>
          <w:rFonts w:cstheme="minorHAnsi"/>
          <w:sz w:val="28"/>
          <w:szCs w:val="28"/>
        </w:rPr>
      </w:pPr>
    </w:p>
    <w:p w14:paraId="71CC0E36" w14:textId="7C3D2EDB" w:rsidR="00BE3E13" w:rsidRDefault="00BE3E13" w:rsidP="00133348">
      <w:pPr>
        <w:rPr>
          <w:rFonts w:cstheme="minorHAnsi"/>
          <w:b/>
          <w:bCs/>
          <w:sz w:val="40"/>
          <w:szCs w:val="40"/>
        </w:rPr>
      </w:pPr>
      <w:r w:rsidRPr="00BE3E13">
        <w:rPr>
          <w:rFonts w:cstheme="minorHAnsi"/>
          <w:b/>
          <w:bCs/>
          <w:sz w:val="40"/>
          <w:szCs w:val="40"/>
        </w:rPr>
        <w:t>Q2.</w:t>
      </w:r>
    </w:p>
    <w:p w14:paraId="64685F66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a)</w:t>
      </w:r>
    </w:p>
    <w:p w14:paraId="79F50C36" w14:textId="27A79E15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48E27AD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339044E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40AF485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1F776BA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int a;</w:t>
      </w:r>
    </w:p>
    <w:p w14:paraId="4369C00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a=5+4;</w:t>
      </w:r>
    </w:p>
    <w:p w14:paraId="4AF8CEF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5 plus 4 is: %d", a);</w:t>
      </w:r>
    </w:p>
    <w:p w14:paraId="4629C92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return 0;</w:t>
      </w:r>
    </w:p>
    <w:p w14:paraId="4C17BA8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455CD96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160D8CB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523B8EE1" w14:textId="123F9686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 xml:space="preserve">   </w:t>
      </w:r>
      <w:r>
        <w:rPr>
          <w:rFonts w:cstheme="minorHAnsi"/>
          <w:sz w:val="28"/>
          <w:szCs w:val="28"/>
        </w:rPr>
        <w:t>b)</w:t>
      </w:r>
    </w:p>
    <w:p w14:paraId="254A898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378A532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50A52D4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6BC7C1E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nt a;</w:t>
      </w:r>
    </w:p>
    <w:p w14:paraId="6966C07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a=10/5;</w:t>
      </w:r>
    </w:p>
    <w:p w14:paraId="25F17CE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10 divide by 5 is: %d", a);</w:t>
      </w:r>
    </w:p>
    <w:p w14:paraId="3C51793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1CA32D6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return 0;</w:t>
      </w:r>
    </w:p>
    <w:p w14:paraId="2C7E48C8" w14:textId="129231CD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0D8D4F0E" w14:textId="0FA69C2B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c)</w:t>
      </w:r>
    </w:p>
    <w:p w14:paraId="12B683B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7EE8682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34F0D4D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</w:t>
      </w:r>
    </w:p>
    <w:p w14:paraId="162153B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int </w:t>
      </w:r>
      <w:proofErr w:type="spellStart"/>
      <w:r w:rsidRPr="00BE3E13">
        <w:rPr>
          <w:rFonts w:cstheme="minorHAnsi"/>
          <w:sz w:val="28"/>
          <w:szCs w:val="28"/>
        </w:rPr>
        <w:t>a,b</w:t>
      </w:r>
      <w:proofErr w:type="spellEnd"/>
      <w:r w:rsidRPr="00BE3E13">
        <w:rPr>
          <w:rFonts w:cstheme="minorHAnsi"/>
          <w:sz w:val="28"/>
          <w:szCs w:val="28"/>
        </w:rPr>
        <w:t>;</w:t>
      </w:r>
    </w:p>
    <w:p w14:paraId="179605C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ENTER A AND B:  ");</w:t>
      </w:r>
    </w:p>
    <w:p w14:paraId="71694D4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scanf</w:t>
      </w:r>
      <w:proofErr w:type="spellEnd"/>
      <w:r w:rsidRPr="00BE3E13">
        <w:rPr>
          <w:rFonts w:cstheme="minorHAnsi"/>
          <w:sz w:val="28"/>
          <w:szCs w:val="28"/>
        </w:rPr>
        <w:t>("%d %</w:t>
      </w:r>
      <w:proofErr w:type="spellStart"/>
      <w:r w:rsidRPr="00BE3E13">
        <w:rPr>
          <w:rFonts w:cstheme="minorHAnsi"/>
          <w:sz w:val="28"/>
          <w:szCs w:val="28"/>
        </w:rPr>
        <w:t>d",&amp;a,&amp;b</w:t>
      </w:r>
      <w:proofErr w:type="spellEnd"/>
      <w:r w:rsidRPr="00BE3E13">
        <w:rPr>
          <w:rFonts w:cstheme="minorHAnsi"/>
          <w:sz w:val="28"/>
          <w:szCs w:val="28"/>
        </w:rPr>
        <w:t>);</w:t>
      </w:r>
    </w:p>
    <w:p w14:paraId="6FC6ABC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if(a&gt;b || a&gt;10)</w:t>
      </w:r>
    </w:p>
    <w:p w14:paraId="33B7FAD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{</w:t>
      </w:r>
    </w:p>
    <w:p w14:paraId="341E90A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139F1C6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TRUE\n");</w:t>
      </w:r>
    </w:p>
    <w:p w14:paraId="5A11397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}</w:t>
      </w:r>
    </w:p>
    <w:p w14:paraId="61D65DD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else </w:t>
      </w:r>
    </w:p>
    <w:p w14:paraId="77DB42F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FALSE\n");</w:t>
      </w:r>
    </w:p>
    <w:p w14:paraId="31A4141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 xml:space="preserve">   return 0;</w:t>
      </w:r>
    </w:p>
    <w:p w14:paraId="7EA33F4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57BF2B82" w14:textId="5F4F8154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082162CA" w14:textId="3885705F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d)</w:t>
      </w:r>
    </w:p>
    <w:p w14:paraId="7DC4040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63DC592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17547BA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1F1819F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nt a;</w:t>
      </w:r>
    </w:p>
    <w:p w14:paraId="7AA82AC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a=20%3;</w:t>
      </w:r>
    </w:p>
    <w:p w14:paraId="207F357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20 MOD 3 IS:  %</w:t>
      </w:r>
      <w:proofErr w:type="spellStart"/>
      <w:r w:rsidRPr="00BE3E13">
        <w:rPr>
          <w:rFonts w:cstheme="minorHAnsi"/>
          <w:sz w:val="28"/>
          <w:szCs w:val="28"/>
        </w:rPr>
        <w:t>d",a</w:t>
      </w:r>
      <w:proofErr w:type="spellEnd"/>
      <w:r w:rsidRPr="00BE3E13">
        <w:rPr>
          <w:rFonts w:cstheme="minorHAnsi"/>
          <w:sz w:val="28"/>
          <w:szCs w:val="28"/>
        </w:rPr>
        <w:t>);</w:t>
      </w:r>
    </w:p>
    <w:p w14:paraId="4B340B0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return 0;</w:t>
      </w:r>
    </w:p>
    <w:p w14:paraId="7234AEAC" w14:textId="02183828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762EF998" w14:textId="6DB9D988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e)</w:t>
      </w:r>
    </w:p>
    <w:p w14:paraId="1D9D88F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3F9D1B1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0926132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</w:t>
      </w:r>
    </w:p>
    <w:p w14:paraId="14B8D2E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if(5&lt;8)</w:t>
      </w:r>
    </w:p>
    <w:p w14:paraId="117F895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This is right");</w:t>
      </w:r>
    </w:p>
    <w:p w14:paraId="64C4828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</w:p>
    <w:p w14:paraId="61D0708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return 0;</w:t>
      </w:r>
    </w:p>
    <w:p w14:paraId="1479ABB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</w:p>
    <w:p w14:paraId="0DDB1DF4" w14:textId="61FE010E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687B5FE2" w14:textId="71DCAE6A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f)</w:t>
      </w:r>
    </w:p>
    <w:p w14:paraId="3C976D9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1853FAE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>int main()</w:t>
      </w:r>
    </w:p>
    <w:p w14:paraId="68CCF02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192583D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float b;</w:t>
      </w:r>
    </w:p>
    <w:p w14:paraId="4F3EFAF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b=25%70;</w:t>
      </w:r>
    </w:p>
    <w:p w14:paraId="3E2E89E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25 MOD 70 IS:  %</w:t>
      </w:r>
      <w:proofErr w:type="spellStart"/>
      <w:r w:rsidRPr="00BE3E13">
        <w:rPr>
          <w:rFonts w:cstheme="minorHAnsi"/>
          <w:sz w:val="28"/>
          <w:szCs w:val="28"/>
        </w:rPr>
        <w:t>f",b</w:t>
      </w:r>
      <w:proofErr w:type="spellEnd"/>
      <w:r w:rsidRPr="00BE3E13">
        <w:rPr>
          <w:rFonts w:cstheme="minorHAnsi"/>
          <w:sz w:val="28"/>
          <w:szCs w:val="28"/>
        </w:rPr>
        <w:t>);</w:t>
      </w:r>
    </w:p>
    <w:p w14:paraId="1A6C66C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return 0;</w:t>
      </w:r>
    </w:p>
    <w:p w14:paraId="3A1C1BDC" w14:textId="18A52377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124E384B" w14:textId="0B25DE11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g)</w:t>
      </w:r>
    </w:p>
    <w:p w14:paraId="0AA469C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include 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607AE48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int main() {  </w:t>
      </w:r>
    </w:p>
    <w:p w14:paraId="659E610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char </w:t>
      </w:r>
      <w:proofErr w:type="spellStart"/>
      <w:r w:rsidRPr="00BE3E13">
        <w:rPr>
          <w:rFonts w:cstheme="minorHAnsi"/>
          <w:sz w:val="28"/>
          <w:szCs w:val="28"/>
        </w:rPr>
        <w:t>a,b</w:t>
      </w:r>
      <w:proofErr w:type="spellEnd"/>
      <w:r w:rsidRPr="00BE3E13">
        <w:rPr>
          <w:rFonts w:cstheme="minorHAnsi"/>
          <w:sz w:val="28"/>
          <w:szCs w:val="28"/>
        </w:rPr>
        <w:t>;</w:t>
      </w:r>
    </w:p>
    <w:p w14:paraId="07FD387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int c;</w:t>
      </w:r>
    </w:p>
    <w:p w14:paraId="186AF3F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</w:p>
    <w:p w14:paraId="5A1CEA1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Enter two characters and a number:  ");</w:t>
      </w:r>
    </w:p>
    <w:p w14:paraId="224D857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  <w:proofErr w:type="spellStart"/>
      <w:r w:rsidRPr="00BE3E13">
        <w:rPr>
          <w:rFonts w:cstheme="minorHAnsi"/>
          <w:sz w:val="28"/>
          <w:szCs w:val="28"/>
        </w:rPr>
        <w:t>scanf</w:t>
      </w:r>
      <w:proofErr w:type="spellEnd"/>
      <w:r w:rsidRPr="00BE3E13">
        <w:rPr>
          <w:rFonts w:cstheme="minorHAnsi"/>
          <w:sz w:val="28"/>
          <w:szCs w:val="28"/>
        </w:rPr>
        <w:t>("%c %c %</w:t>
      </w:r>
      <w:proofErr w:type="spellStart"/>
      <w:r w:rsidRPr="00BE3E13">
        <w:rPr>
          <w:rFonts w:cstheme="minorHAnsi"/>
          <w:sz w:val="28"/>
          <w:szCs w:val="28"/>
        </w:rPr>
        <w:t>d",&amp;a,&amp;b,&amp;c</w:t>
      </w:r>
      <w:proofErr w:type="spellEnd"/>
      <w:r w:rsidRPr="00BE3E13">
        <w:rPr>
          <w:rFonts w:cstheme="minorHAnsi"/>
          <w:sz w:val="28"/>
          <w:szCs w:val="28"/>
        </w:rPr>
        <w:t xml:space="preserve">);  </w:t>
      </w:r>
    </w:p>
    <w:p w14:paraId="1307066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</w:p>
    <w:p w14:paraId="0F8D1F7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ASCII value of first character %c = %d\n", a, a);</w:t>
      </w:r>
    </w:p>
    <w:p w14:paraId="33FC083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ASCII value of second character %c = %d\n", b, b);</w:t>
      </w:r>
    </w:p>
    <w:p w14:paraId="66D421D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ASCII value of number %d = %d", c, c);</w:t>
      </w:r>
    </w:p>
    <w:p w14:paraId="7322F23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</w:p>
    <w:p w14:paraId="1EB43D1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</w:p>
    <w:p w14:paraId="039986D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return 0;</w:t>
      </w:r>
    </w:p>
    <w:p w14:paraId="46C4DAF0" w14:textId="45DB13D5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0094BA15" w14:textId="73EE59AB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h)</w:t>
      </w:r>
    </w:p>
    <w:p w14:paraId="377737D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73A6AB6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5C0B000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 </w:t>
      </w:r>
    </w:p>
    <w:p w14:paraId="2D0E37B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int a=10,b=5;</w:t>
      </w:r>
    </w:p>
    <w:p w14:paraId="157C090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f(a&gt;b)</w:t>
      </w:r>
    </w:p>
    <w:p w14:paraId="5273F99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!NOT TRUE");</w:t>
      </w:r>
    </w:p>
    <w:p w14:paraId="463ABC5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565949E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return 0;</w:t>
      </w:r>
    </w:p>
    <w:p w14:paraId="3A75D28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19F2DFE6" w14:textId="6FC25541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0D4D8DE3" w14:textId="73EF39BF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proofErr w:type="spellStart"/>
      <w:r w:rsidRPr="00BE3E13">
        <w:rPr>
          <w:rFonts w:cstheme="minorHAnsi"/>
          <w:b/>
          <w:bCs/>
          <w:sz w:val="28"/>
          <w:szCs w:val="28"/>
        </w:rPr>
        <w:t>i</w:t>
      </w:r>
      <w:proofErr w:type="spellEnd"/>
      <w:r w:rsidRPr="00BE3E13">
        <w:rPr>
          <w:rFonts w:cstheme="minorHAnsi"/>
          <w:b/>
          <w:bCs/>
          <w:sz w:val="28"/>
          <w:szCs w:val="28"/>
        </w:rPr>
        <w:t>)</w:t>
      </w:r>
    </w:p>
    <w:p w14:paraId="6E85D7E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1FB7CCB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6935A3F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 </w:t>
      </w:r>
    </w:p>
    <w:p w14:paraId="49DFC42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float x=25.0/70.0;</w:t>
      </w:r>
    </w:p>
    <w:p w14:paraId="2875A17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25 divide by 70 is: %f", x);</w:t>
      </w:r>
    </w:p>
    <w:p w14:paraId="43C0A8D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511988E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return 0;</w:t>
      </w:r>
    </w:p>
    <w:p w14:paraId="5BA524F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3B873D23" w14:textId="194C44C6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1DF720E5" w14:textId="238A4122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j)</w:t>
      </w:r>
    </w:p>
    <w:p w14:paraId="57A322C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2878FFB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44F79CE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</w:t>
      </w:r>
    </w:p>
    <w:p w14:paraId="6A4BEA7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 xml:space="preserve">     int </w:t>
      </w:r>
      <w:proofErr w:type="spellStart"/>
      <w:r w:rsidRPr="00BE3E13">
        <w:rPr>
          <w:rFonts w:cstheme="minorHAnsi"/>
          <w:sz w:val="28"/>
          <w:szCs w:val="28"/>
        </w:rPr>
        <w:t>a,b</w:t>
      </w:r>
      <w:proofErr w:type="spellEnd"/>
      <w:r w:rsidRPr="00BE3E13">
        <w:rPr>
          <w:rFonts w:cstheme="minorHAnsi"/>
          <w:sz w:val="28"/>
          <w:szCs w:val="28"/>
        </w:rPr>
        <w:t>;</w:t>
      </w:r>
    </w:p>
    <w:p w14:paraId="7D6EC42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ENTER A AND B:  ");</w:t>
      </w:r>
    </w:p>
    <w:p w14:paraId="1D68D03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scanf</w:t>
      </w:r>
      <w:proofErr w:type="spellEnd"/>
      <w:r w:rsidRPr="00BE3E13">
        <w:rPr>
          <w:rFonts w:cstheme="minorHAnsi"/>
          <w:sz w:val="28"/>
          <w:szCs w:val="28"/>
        </w:rPr>
        <w:t>("%d %</w:t>
      </w:r>
      <w:proofErr w:type="spellStart"/>
      <w:r w:rsidRPr="00BE3E13">
        <w:rPr>
          <w:rFonts w:cstheme="minorHAnsi"/>
          <w:sz w:val="28"/>
          <w:szCs w:val="28"/>
        </w:rPr>
        <w:t>d",&amp;a,&amp;b</w:t>
      </w:r>
      <w:proofErr w:type="spellEnd"/>
      <w:r w:rsidRPr="00BE3E13">
        <w:rPr>
          <w:rFonts w:cstheme="minorHAnsi"/>
          <w:sz w:val="28"/>
          <w:szCs w:val="28"/>
        </w:rPr>
        <w:t>);</w:t>
      </w:r>
    </w:p>
    <w:p w14:paraId="5909583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if(a&gt;b &amp;&amp; a&gt;10)</w:t>
      </w:r>
    </w:p>
    <w:p w14:paraId="5689848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{</w:t>
      </w:r>
    </w:p>
    <w:p w14:paraId="74AE0D6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5444100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TRUE\n");</w:t>
      </w:r>
    </w:p>
    <w:p w14:paraId="522731E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}</w:t>
      </w:r>
    </w:p>
    <w:p w14:paraId="44B283E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else </w:t>
      </w:r>
    </w:p>
    <w:p w14:paraId="0F7BCB2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FALSE\n");</w:t>
      </w:r>
    </w:p>
    <w:p w14:paraId="1B2C750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return 0;</w:t>
      </w:r>
    </w:p>
    <w:p w14:paraId="13923E5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6C6DB324" w14:textId="57382179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1F68FD5E" w14:textId="5EEC93F4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k)</w:t>
      </w:r>
    </w:p>
    <w:p w14:paraId="6055E06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598E318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3F0EA95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</w:t>
      </w:r>
    </w:p>
    <w:p w14:paraId="30822E6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float x=20*0.5;</w:t>
      </w:r>
    </w:p>
    <w:p w14:paraId="0D3B75D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20 multiply by 0.5 is: %f", x);</w:t>
      </w:r>
    </w:p>
    <w:p w14:paraId="3D25ABE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return 0;</w:t>
      </w:r>
    </w:p>
    <w:p w14:paraId="69417A9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</w:p>
    <w:p w14:paraId="34F4D2C1" w14:textId="600602B3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61A27600" w14:textId="62381939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l)</w:t>
      </w:r>
    </w:p>
    <w:p w14:paraId="443066D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0FE5F6B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>int main()</w:t>
      </w:r>
    </w:p>
    <w:p w14:paraId="04375FB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 </w:t>
      </w:r>
    </w:p>
    <w:p w14:paraId="5B5FCC0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if(35&lt;=35)</w:t>
      </w:r>
    </w:p>
    <w:p w14:paraId="05229BC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YES IT IS");</w:t>
      </w:r>
    </w:p>
    <w:p w14:paraId="1BC00C5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return 0;</w:t>
      </w:r>
    </w:p>
    <w:p w14:paraId="1D2C8995" w14:textId="3565F1EE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22FEF68D" w14:textId="0FB7E1B8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m)</w:t>
      </w:r>
    </w:p>
    <w:p w14:paraId="3F25152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0CA9681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5A0A010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</w:t>
      </w:r>
    </w:p>
    <w:p w14:paraId="4CD76EB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float y=35/7;</w:t>
      </w:r>
    </w:p>
    <w:p w14:paraId="7FBF739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35 DIVIDE BY 7 IS: %f", y);</w:t>
      </w:r>
    </w:p>
    <w:p w14:paraId="6EC3480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54AEB69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return 0;</w:t>
      </w:r>
    </w:p>
    <w:p w14:paraId="4D9EAEE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080F8850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n)</w:t>
      </w:r>
    </w:p>
    <w:p w14:paraId="5E56201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2918ED8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3C5CA36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 </w:t>
      </w:r>
    </w:p>
    <w:p w14:paraId="48F5F7C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 int </w:t>
      </w:r>
      <w:proofErr w:type="spellStart"/>
      <w:r w:rsidRPr="00BE3E13">
        <w:rPr>
          <w:rFonts w:cstheme="minorHAnsi"/>
          <w:sz w:val="28"/>
          <w:szCs w:val="28"/>
        </w:rPr>
        <w:t>x,y</w:t>
      </w:r>
      <w:proofErr w:type="spellEnd"/>
      <w:r w:rsidRPr="00BE3E13">
        <w:rPr>
          <w:rFonts w:cstheme="minorHAnsi"/>
          <w:sz w:val="28"/>
          <w:szCs w:val="28"/>
        </w:rPr>
        <w:t>;</w:t>
      </w:r>
    </w:p>
    <w:p w14:paraId="1F2F076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ENTER A AND B:  ");</w:t>
      </w:r>
    </w:p>
    <w:p w14:paraId="6A3ABA4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scanf</w:t>
      </w:r>
      <w:proofErr w:type="spellEnd"/>
      <w:r w:rsidRPr="00BE3E13">
        <w:rPr>
          <w:rFonts w:cstheme="minorHAnsi"/>
          <w:sz w:val="28"/>
          <w:szCs w:val="28"/>
        </w:rPr>
        <w:t>("%d %</w:t>
      </w:r>
      <w:proofErr w:type="spellStart"/>
      <w:r w:rsidRPr="00BE3E13">
        <w:rPr>
          <w:rFonts w:cstheme="minorHAnsi"/>
          <w:sz w:val="28"/>
          <w:szCs w:val="28"/>
        </w:rPr>
        <w:t>d",&amp;x,&amp;y</w:t>
      </w:r>
      <w:proofErr w:type="spellEnd"/>
      <w:r w:rsidRPr="00BE3E13">
        <w:rPr>
          <w:rFonts w:cstheme="minorHAnsi"/>
          <w:sz w:val="28"/>
          <w:szCs w:val="28"/>
        </w:rPr>
        <w:t>);</w:t>
      </w:r>
    </w:p>
    <w:p w14:paraId="6A0A004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if(x&lt;y || y&gt;10)</w:t>
      </w:r>
    </w:p>
    <w:p w14:paraId="1CBA6C2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{</w:t>
      </w:r>
    </w:p>
    <w:p w14:paraId="36D305E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 xml:space="preserve">   </w:t>
      </w:r>
    </w:p>
    <w:p w14:paraId="5895650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TRUE\n");</w:t>
      </w:r>
    </w:p>
    <w:p w14:paraId="7652752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}</w:t>
      </w:r>
    </w:p>
    <w:p w14:paraId="5465DD7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else </w:t>
      </w:r>
    </w:p>
    <w:p w14:paraId="62EE1F5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FALSE\n");</w:t>
      </w:r>
    </w:p>
    <w:p w14:paraId="6434D87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return 0;</w:t>
      </w:r>
    </w:p>
    <w:p w14:paraId="5A605BB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p w14:paraId="3DAB4E3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15F82997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q)</w:t>
      </w:r>
    </w:p>
    <w:p w14:paraId="5F75A1A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3EC8910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2F70032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</w:t>
      </w:r>
    </w:p>
    <w:p w14:paraId="7735813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if(-35&lt;67)</w:t>
      </w:r>
    </w:p>
    <w:p w14:paraId="5AAB5F4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-36 IS LEESER THAN 67");</w:t>
      </w:r>
    </w:p>
    <w:p w14:paraId="7B73962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</w:p>
    <w:p w14:paraId="1C55966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return 0;</w:t>
      </w:r>
    </w:p>
    <w:p w14:paraId="1A7743F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</w:t>
      </w:r>
    </w:p>
    <w:p w14:paraId="2F50CCB8" w14:textId="77777777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741819C8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Q3.</w:t>
      </w:r>
    </w:p>
    <w:p w14:paraId="2661786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include 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0455A13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6416E75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5DB4DF9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7EF1D96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</w:t>
      </w:r>
    </w:p>
    <w:p w14:paraId="1F2D22F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21A28D7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741A934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3A9104B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        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  *  \n ***\n*****\n ***\n  *\n\n");</w:t>
      </w:r>
    </w:p>
    <w:p w14:paraId="686E353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66FD932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        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**********\n*\t *\n*\t *\n*\t *\n**********\n\n");</w:t>
      </w:r>
    </w:p>
    <w:p w14:paraId="2902C37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6A10871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        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*\n**\n***\n****\n*****\n\n");</w:t>
      </w:r>
    </w:p>
    <w:p w14:paraId="171B4A4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0CFE811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        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    *\n   **\n  ***\n ****\n*****\n\n");</w:t>
      </w:r>
    </w:p>
    <w:p w14:paraId="1AAAC7F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24C51CB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            </w:t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*     *\n *   *\n   *\n *   *\n*     *\n\n");</w:t>
      </w:r>
    </w:p>
    <w:p w14:paraId="38EAE90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26FB726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            printf("**********\n**********\n**********\n**********\n**********");</w:t>
      </w:r>
    </w:p>
    <w:p w14:paraId="1760119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110C8FC4" w14:textId="77777777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68578293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Q5.</w:t>
      </w:r>
    </w:p>
    <w:p w14:paraId="1AD82F8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72A3173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75BE916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2ADC7F4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680B611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1798A63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nt n1=40,n2=20;</w:t>
      </w:r>
    </w:p>
    <w:p w14:paraId="562C82C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 xml:space="preserve">int </w:t>
      </w:r>
      <w:proofErr w:type="spellStart"/>
      <w:r w:rsidRPr="00BE3E13">
        <w:rPr>
          <w:rFonts w:cstheme="minorHAnsi"/>
          <w:sz w:val="28"/>
          <w:szCs w:val="28"/>
        </w:rPr>
        <w:t>sum,subt,multi,div,mod</w:t>
      </w:r>
      <w:proofErr w:type="spellEnd"/>
      <w:r w:rsidRPr="00BE3E13">
        <w:rPr>
          <w:rFonts w:cstheme="minorHAnsi"/>
          <w:sz w:val="28"/>
          <w:szCs w:val="28"/>
        </w:rPr>
        <w:t>;</w:t>
      </w:r>
    </w:p>
    <w:p w14:paraId="04A242D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ab/>
      </w:r>
    </w:p>
    <w:p w14:paraId="5FEA380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sum=n1+n2;</w:t>
      </w:r>
    </w:p>
    <w:p w14:paraId="3775025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The SUM of N1 and N2 IS: %d\n", sum);</w:t>
      </w:r>
    </w:p>
    <w:p w14:paraId="1EE6D51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188989E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subt</w:t>
      </w:r>
      <w:proofErr w:type="spellEnd"/>
      <w:r w:rsidRPr="00BE3E13">
        <w:rPr>
          <w:rFonts w:cstheme="minorHAnsi"/>
          <w:sz w:val="28"/>
          <w:szCs w:val="28"/>
        </w:rPr>
        <w:t>=(n1-n2);</w:t>
      </w:r>
    </w:p>
    <w:p w14:paraId="6F7C45B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 xml:space="preserve">("Subtraction of N1 and N2 IS: %d\n", </w:t>
      </w:r>
      <w:proofErr w:type="spellStart"/>
      <w:r w:rsidRPr="00BE3E13">
        <w:rPr>
          <w:rFonts w:cstheme="minorHAnsi"/>
          <w:sz w:val="28"/>
          <w:szCs w:val="28"/>
        </w:rPr>
        <w:t>subt</w:t>
      </w:r>
      <w:proofErr w:type="spellEnd"/>
      <w:r w:rsidRPr="00BE3E13">
        <w:rPr>
          <w:rFonts w:cstheme="minorHAnsi"/>
          <w:sz w:val="28"/>
          <w:szCs w:val="28"/>
        </w:rPr>
        <w:t>);</w:t>
      </w:r>
    </w:p>
    <w:p w14:paraId="0D8CA0A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66FB1E3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multi=(n1*n2);</w:t>
      </w:r>
    </w:p>
    <w:p w14:paraId="4AC3537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Multiplication of N1 and N2 is: %d\n", multi);</w:t>
      </w:r>
    </w:p>
    <w:p w14:paraId="4265BF2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5462A9C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div=(n1/n2);</w:t>
      </w:r>
    </w:p>
    <w:p w14:paraId="6818587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</w:t>
      </w:r>
      <w:proofErr w:type="spellStart"/>
      <w:r w:rsidRPr="00BE3E13">
        <w:rPr>
          <w:rFonts w:cstheme="minorHAnsi"/>
          <w:sz w:val="28"/>
          <w:szCs w:val="28"/>
        </w:rPr>
        <w:t>Divison</w:t>
      </w:r>
      <w:proofErr w:type="spellEnd"/>
      <w:r w:rsidRPr="00BE3E13">
        <w:rPr>
          <w:rFonts w:cstheme="minorHAnsi"/>
          <w:sz w:val="28"/>
          <w:szCs w:val="28"/>
        </w:rPr>
        <w:t xml:space="preserve"> of N1 by N2 is: %d\n", div);</w:t>
      </w:r>
    </w:p>
    <w:p w14:paraId="09069BE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5D97E27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mod=(n1%n2);</w:t>
      </w:r>
    </w:p>
    <w:p w14:paraId="26D8624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Modulus of N1 and N2 is: %d ", mod);</w:t>
      </w:r>
    </w:p>
    <w:p w14:paraId="563FE0B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6B9D986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return 0;</w:t>
      </w:r>
    </w:p>
    <w:p w14:paraId="5FEDAA36" w14:textId="77777777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7FF39AEE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Q6.</w:t>
      </w:r>
    </w:p>
    <w:p w14:paraId="12C9F11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Declare and initialize each variable in a separate statement*/</w:t>
      </w:r>
    </w:p>
    <w:p w14:paraId="6833E8C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2A77300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397A6CC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{ </w:t>
      </w:r>
    </w:p>
    <w:p w14:paraId="28AC389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int a;</w:t>
      </w:r>
    </w:p>
    <w:p w14:paraId="7204672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 xml:space="preserve">   int b;</w:t>
      </w:r>
    </w:p>
    <w:p w14:paraId="2DF5282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float c;</w:t>
      </w:r>
    </w:p>
    <w:p w14:paraId="3111CE1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a=5;</w:t>
      </w:r>
    </w:p>
    <w:p w14:paraId="131CEAA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b=6;</w:t>
      </w:r>
    </w:p>
    <w:p w14:paraId="5761EFE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c=55.56;</w:t>
      </w:r>
    </w:p>
    <w:p w14:paraId="633CC9A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2E1104F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5DF8C79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Declare all variables in one statement. Then, initialize each variable in separate statement*/</w:t>
      </w:r>
    </w:p>
    <w:p w14:paraId="2C0D740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1B28DC4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099852D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33ADAB1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 xml:space="preserve">int </w:t>
      </w:r>
      <w:proofErr w:type="spellStart"/>
      <w:r w:rsidRPr="00BE3E13">
        <w:rPr>
          <w:rFonts w:cstheme="minorHAnsi"/>
          <w:sz w:val="28"/>
          <w:szCs w:val="28"/>
        </w:rPr>
        <w:t>a,b,c</w:t>
      </w:r>
      <w:proofErr w:type="spellEnd"/>
      <w:r w:rsidRPr="00BE3E13">
        <w:rPr>
          <w:rFonts w:cstheme="minorHAnsi"/>
          <w:sz w:val="28"/>
          <w:szCs w:val="28"/>
        </w:rPr>
        <w:t>;</w:t>
      </w:r>
    </w:p>
    <w:p w14:paraId="288852D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a=5;</w:t>
      </w:r>
    </w:p>
    <w:p w14:paraId="10DDD2C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b=6;</w:t>
      </w:r>
    </w:p>
    <w:p w14:paraId="28EBCE4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c=7;</w:t>
      </w:r>
    </w:p>
    <w:p w14:paraId="79550CD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4ED9D9B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1682EE7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38033E0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Declare and initialize all variables in a single statement*/</w:t>
      </w:r>
    </w:p>
    <w:p w14:paraId="6F6F2A2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16B0AF9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134D58A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194DB60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nt a=5,b=6,c=7;</w:t>
      </w:r>
    </w:p>
    <w:p w14:paraId="554C5A4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6D30DAD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 xml:space="preserve"> } </w:t>
      </w:r>
    </w:p>
    <w:p w14:paraId="0648640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</w:t>
      </w:r>
    </w:p>
    <w:p w14:paraId="2231B55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Only declare variables a, b and declare/initialize variable c in a single statement*/</w:t>
      </w:r>
    </w:p>
    <w:p w14:paraId="680578F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34FE200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int main() </w:t>
      </w:r>
    </w:p>
    <w:p w14:paraId="141E876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723D475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nt a=5,b=6,c;</w:t>
      </w:r>
    </w:p>
    <w:p w14:paraId="33E7CFE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c=</w:t>
      </w:r>
      <w:proofErr w:type="spellStart"/>
      <w:r w:rsidRPr="00BE3E13">
        <w:rPr>
          <w:rFonts w:cstheme="minorHAnsi"/>
          <w:sz w:val="28"/>
          <w:szCs w:val="28"/>
        </w:rPr>
        <w:t>a+b</w:t>
      </w:r>
      <w:proofErr w:type="spellEnd"/>
    </w:p>
    <w:p w14:paraId="5308C6E5" w14:textId="77777777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6D592729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Q7.</w:t>
      </w:r>
    </w:p>
    <w:p w14:paraId="7808EE7E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1)</w:t>
      </w:r>
    </w:p>
    <w:p w14:paraId="2E57364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Try to print the value of a variable, which is not declared in your program*/</w:t>
      </w:r>
    </w:p>
    <w:p w14:paraId="62CB4BD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2C295A7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4980352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56844CF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This is a: %d", a);</w:t>
      </w:r>
    </w:p>
    <w:p w14:paraId="2C8AAA1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5EAB9A2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return 0;</w:t>
      </w:r>
    </w:p>
    <w:p w14:paraId="7844CE2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02A5E38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/*Error is 'a' is not declared*/ </w:t>
      </w:r>
    </w:p>
    <w:p w14:paraId="3115487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6206700D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2)</w:t>
      </w:r>
    </w:p>
    <w:p w14:paraId="3B8A9D2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Try to print the value of a variable, which is declared but not initialized in your program*/</w:t>
      </w:r>
    </w:p>
    <w:p w14:paraId="4FBB018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5437AD7B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77071C0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66CC0CC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nt a;</w:t>
      </w:r>
    </w:p>
    <w:p w14:paraId="3D139B2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 xml:space="preserve">("The value of a </w:t>
      </w:r>
      <w:proofErr w:type="spellStart"/>
      <w:r w:rsidRPr="00BE3E13">
        <w:rPr>
          <w:rFonts w:cstheme="minorHAnsi"/>
          <w:sz w:val="28"/>
          <w:szCs w:val="28"/>
        </w:rPr>
        <w:t>is</w:t>
      </w:r>
      <w:proofErr w:type="spellEnd"/>
      <w:r w:rsidRPr="00BE3E13">
        <w:rPr>
          <w:rFonts w:cstheme="minorHAnsi"/>
          <w:sz w:val="28"/>
          <w:szCs w:val="28"/>
        </w:rPr>
        <w:t xml:space="preserve"> %d", a);</w:t>
      </w:r>
    </w:p>
    <w:p w14:paraId="3433944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 </w:t>
      </w:r>
    </w:p>
    <w:p w14:paraId="39CC970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return 0;</w:t>
      </w:r>
    </w:p>
    <w:p w14:paraId="78CBA21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37163A6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 Program runs but the value of a is 0 in the output */</w:t>
      </w:r>
    </w:p>
    <w:p w14:paraId="6ACC3AF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12F7115A" w14:textId="77777777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1C37A49D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3)</w:t>
      </w:r>
    </w:p>
    <w:p w14:paraId="11E1033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 Try to assign the value of a variable beyond its allowable range and then print its value */</w:t>
      </w:r>
    </w:p>
    <w:p w14:paraId="0046440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22ADA17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7A17CD3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7E287252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int a=6666688888686868686895594948;</w:t>
      </w:r>
    </w:p>
    <w:p w14:paraId="70B6AE98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print("Value of a </w:t>
      </w:r>
      <w:proofErr w:type="spellStart"/>
      <w:r w:rsidRPr="00BE3E13">
        <w:rPr>
          <w:rFonts w:cstheme="minorHAnsi"/>
          <w:sz w:val="28"/>
          <w:szCs w:val="28"/>
        </w:rPr>
        <w:t>is</w:t>
      </w:r>
      <w:proofErr w:type="spellEnd"/>
      <w:r w:rsidRPr="00BE3E13">
        <w:rPr>
          <w:rFonts w:cstheme="minorHAnsi"/>
          <w:sz w:val="28"/>
          <w:szCs w:val="28"/>
        </w:rPr>
        <w:t xml:space="preserve"> %d", a);</w:t>
      </w:r>
    </w:p>
    <w:p w14:paraId="2B54F255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</w:t>
      </w:r>
    </w:p>
    <w:p w14:paraId="74E17D1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return 0;</w:t>
      </w:r>
    </w:p>
    <w:p w14:paraId="0989EAB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</w:t>
      </w:r>
    </w:p>
    <w:p w14:paraId="0AFE9ABF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6483353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4763C18A" w14:textId="77777777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Error is that integer constant is too large*/</w:t>
      </w:r>
    </w:p>
    <w:p w14:paraId="26A8D99C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lastRenderedPageBreak/>
        <w:t>4)</w:t>
      </w:r>
    </w:p>
    <w:p w14:paraId="4472653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Try to assign an integer variable the value of a float and then print its value*/</w:t>
      </w:r>
    </w:p>
    <w:p w14:paraId="73A0AA1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75A940E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792B4843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0C801FA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nt a=10;</w:t>
      </w:r>
    </w:p>
    <w:p w14:paraId="2A4B70D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Value of a is: %f", a);</w:t>
      </w:r>
    </w:p>
    <w:p w14:paraId="2B347E70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17E3471C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return 0;</w:t>
      </w:r>
    </w:p>
    <w:p w14:paraId="052BCE66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7C99CEA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}</w:t>
      </w:r>
    </w:p>
    <w:p w14:paraId="339903CE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167EFC53" w14:textId="77777777" w:rsid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/* Program runs but the value of a is now 0.0000 in output */</w:t>
      </w:r>
    </w:p>
    <w:p w14:paraId="618CB235" w14:textId="77777777" w:rsidR="00BE3E13" w:rsidRPr="00BE3E13" w:rsidRDefault="00BE3E13" w:rsidP="00BE3E13">
      <w:pPr>
        <w:rPr>
          <w:rFonts w:cstheme="minorHAnsi"/>
          <w:b/>
          <w:bCs/>
          <w:sz w:val="28"/>
          <w:szCs w:val="28"/>
        </w:rPr>
      </w:pPr>
      <w:r w:rsidRPr="00BE3E13">
        <w:rPr>
          <w:rFonts w:cstheme="minorHAnsi"/>
          <w:b/>
          <w:bCs/>
          <w:sz w:val="28"/>
          <w:szCs w:val="28"/>
        </w:rPr>
        <w:t>Q8.</w:t>
      </w:r>
    </w:p>
    <w:p w14:paraId="1F3F4BD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# include&lt;</w:t>
      </w:r>
      <w:proofErr w:type="spellStart"/>
      <w:r w:rsidRPr="00BE3E13">
        <w:rPr>
          <w:rFonts w:cstheme="minorHAnsi"/>
          <w:sz w:val="28"/>
          <w:szCs w:val="28"/>
        </w:rPr>
        <w:t>stdio.h</w:t>
      </w:r>
      <w:proofErr w:type="spellEnd"/>
      <w:r w:rsidRPr="00BE3E13">
        <w:rPr>
          <w:rFonts w:cstheme="minorHAnsi"/>
          <w:sz w:val="28"/>
          <w:szCs w:val="28"/>
        </w:rPr>
        <w:t>&gt;</w:t>
      </w:r>
    </w:p>
    <w:p w14:paraId="5A4DA52A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int main()</w:t>
      </w:r>
    </w:p>
    <w:p w14:paraId="6FC61439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>{</w:t>
      </w:r>
    </w:p>
    <w:p w14:paraId="1D02B1FD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int a=10,b=50,c;</w:t>
      </w:r>
    </w:p>
    <w:p w14:paraId="0B73045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  <w:t>c=</w:t>
      </w:r>
      <w:proofErr w:type="spellStart"/>
      <w:r w:rsidRPr="00BE3E13">
        <w:rPr>
          <w:rFonts w:cstheme="minorHAnsi"/>
          <w:sz w:val="28"/>
          <w:szCs w:val="28"/>
        </w:rPr>
        <w:t>a+b</w:t>
      </w:r>
      <w:proofErr w:type="spellEnd"/>
      <w:r w:rsidRPr="00BE3E13">
        <w:rPr>
          <w:rFonts w:cstheme="minorHAnsi"/>
          <w:sz w:val="28"/>
          <w:szCs w:val="28"/>
        </w:rPr>
        <w:t>;</w:t>
      </w:r>
    </w:p>
    <w:p w14:paraId="56793CE4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</w:p>
    <w:p w14:paraId="0421C9C7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ab/>
      </w:r>
      <w:proofErr w:type="spellStart"/>
      <w:r w:rsidRPr="00BE3E13">
        <w:rPr>
          <w:rFonts w:cstheme="minorHAnsi"/>
          <w:sz w:val="28"/>
          <w:szCs w:val="28"/>
        </w:rPr>
        <w:t>printf</w:t>
      </w:r>
      <w:proofErr w:type="spellEnd"/>
      <w:r w:rsidRPr="00BE3E13">
        <w:rPr>
          <w:rFonts w:cstheme="minorHAnsi"/>
          <w:sz w:val="28"/>
          <w:szCs w:val="28"/>
        </w:rPr>
        <w:t>("C equals to: %d", c);</w:t>
      </w:r>
    </w:p>
    <w:p w14:paraId="1F468DB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</w:p>
    <w:p w14:paraId="70B69431" w14:textId="77777777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return 0;</w:t>
      </w:r>
    </w:p>
    <w:p w14:paraId="1C5B12D5" w14:textId="2760144A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}     </w:t>
      </w:r>
    </w:p>
    <w:p w14:paraId="09F16D07" w14:textId="477E66BC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lastRenderedPageBreak/>
        <w:t xml:space="preserve">   </w:t>
      </w:r>
    </w:p>
    <w:p w14:paraId="05C1CB72" w14:textId="5BF4F45D" w:rsidR="00BE3E13" w:rsidRPr="00BE3E13" w:rsidRDefault="00BE3E13" w:rsidP="00BE3E13">
      <w:pPr>
        <w:rPr>
          <w:rFonts w:cstheme="minorHAnsi"/>
          <w:sz w:val="28"/>
          <w:szCs w:val="28"/>
        </w:rPr>
      </w:pPr>
      <w:r w:rsidRPr="00BE3E13">
        <w:rPr>
          <w:rFonts w:cstheme="minorHAnsi"/>
          <w:sz w:val="28"/>
          <w:szCs w:val="28"/>
        </w:rPr>
        <w:t xml:space="preserve">   </w:t>
      </w:r>
    </w:p>
    <w:sectPr w:rsidR="00BE3E13" w:rsidRPr="00BE3E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E431F"/>
    <w:multiLevelType w:val="hybridMultilevel"/>
    <w:tmpl w:val="BE44B4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344E7"/>
    <w:multiLevelType w:val="hybridMultilevel"/>
    <w:tmpl w:val="BE069D54"/>
    <w:lvl w:ilvl="0" w:tplc="9E5251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52F21"/>
    <w:multiLevelType w:val="hybridMultilevel"/>
    <w:tmpl w:val="55A072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A10878"/>
    <w:multiLevelType w:val="hybridMultilevel"/>
    <w:tmpl w:val="C55045D4"/>
    <w:lvl w:ilvl="0" w:tplc="B57E31F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AF19BA"/>
    <w:multiLevelType w:val="hybridMultilevel"/>
    <w:tmpl w:val="AB903D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5A6F9D"/>
    <w:multiLevelType w:val="hybridMultilevel"/>
    <w:tmpl w:val="FD6828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jQwMzY0MbAwNjNR0lEKTi0uzszPAykwrAUAo8eZyCwAAAA="/>
  </w:docVars>
  <w:rsids>
    <w:rsidRoot w:val="004F463F"/>
    <w:rsid w:val="00133348"/>
    <w:rsid w:val="0015790A"/>
    <w:rsid w:val="004F463F"/>
    <w:rsid w:val="00B548C3"/>
    <w:rsid w:val="00BE3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6C507"/>
  <w15:chartTrackingRefBased/>
  <w15:docId w15:val="{A00B94D6-1D09-4F08-A06C-488A5317E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3348"/>
    <w:pPr>
      <w:ind w:left="720"/>
      <w:contextualSpacing/>
    </w:pPr>
  </w:style>
  <w:style w:type="table" w:styleId="TableGrid">
    <w:name w:val="Table Grid"/>
    <w:basedOn w:val="TableNormal"/>
    <w:uiPriority w:val="39"/>
    <w:rsid w:val="00133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5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1</cp:revision>
  <dcterms:created xsi:type="dcterms:W3CDTF">2020-10-17T15:11:00Z</dcterms:created>
  <dcterms:modified xsi:type="dcterms:W3CDTF">2020-10-17T15:55:00Z</dcterms:modified>
</cp:coreProperties>
</file>